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9684A" w14:textId="530FCE8E" w:rsidR="00FC7A6C" w:rsidRDefault="00602721" w:rsidP="00602721">
      <w:pPr>
        <w:jc w:val="center"/>
        <w:rPr>
          <w:b/>
          <w:bCs/>
          <w:sz w:val="28"/>
          <w:szCs w:val="28"/>
        </w:rPr>
      </w:pPr>
      <w:r w:rsidRPr="00602721">
        <w:rPr>
          <w:b/>
          <w:bCs/>
          <w:sz w:val="28"/>
          <w:szCs w:val="28"/>
        </w:rPr>
        <w:t>Final Project Proposal</w:t>
      </w:r>
    </w:p>
    <w:p w14:paraId="2073F913" w14:textId="1C271F6D" w:rsidR="00602721" w:rsidRDefault="00602721" w:rsidP="00602721">
      <w:pPr>
        <w:rPr>
          <w:b/>
          <w:bCs/>
          <w:sz w:val="28"/>
          <w:szCs w:val="28"/>
        </w:rPr>
      </w:pPr>
    </w:p>
    <w:p w14:paraId="1C4EA53E" w14:textId="295C3F3F" w:rsidR="00602721" w:rsidRDefault="00602721" w:rsidP="00602721">
      <w:pPr>
        <w:rPr>
          <w:sz w:val="24"/>
          <w:szCs w:val="24"/>
        </w:rPr>
      </w:pPr>
      <w:r>
        <w:rPr>
          <w:sz w:val="24"/>
          <w:szCs w:val="24"/>
        </w:rPr>
        <w:t xml:space="preserve">Greenery.com is place, where </w:t>
      </w:r>
      <w:r w:rsidR="0093345F">
        <w:rPr>
          <w:sz w:val="24"/>
          <w:szCs w:val="24"/>
        </w:rPr>
        <w:t>different varieties</w:t>
      </w:r>
      <w:r>
        <w:rPr>
          <w:sz w:val="24"/>
          <w:szCs w:val="24"/>
        </w:rPr>
        <w:t xml:space="preserve"> of Plants are available on Online. Users can </w:t>
      </w:r>
      <w:r w:rsidR="0093345F">
        <w:rPr>
          <w:sz w:val="24"/>
          <w:szCs w:val="24"/>
        </w:rPr>
        <w:t xml:space="preserve">explore and </w:t>
      </w:r>
      <w:r>
        <w:rPr>
          <w:sz w:val="24"/>
          <w:szCs w:val="24"/>
        </w:rPr>
        <w:t>select the plants of their choice.</w:t>
      </w:r>
      <w:r w:rsidR="0093345F">
        <w:rPr>
          <w:sz w:val="24"/>
          <w:szCs w:val="24"/>
        </w:rPr>
        <w:t xml:space="preserve"> There are </w:t>
      </w:r>
      <w:r w:rsidR="0043324E">
        <w:rPr>
          <w:sz w:val="24"/>
          <w:szCs w:val="24"/>
        </w:rPr>
        <w:t>Air purifying</w:t>
      </w:r>
      <w:r w:rsidR="0093345F">
        <w:rPr>
          <w:sz w:val="24"/>
          <w:szCs w:val="24"/>
        </w:rPr>
        <w:t xml:space="preserve"> plants, indoor </w:t>
      </w:r>
      <w:proofErr w:type="gramStart"/>
      <w:r w:rsidR="0093345F">
        <w:rPr>
          <w:sz w:val="24"/>
          <w:szCs w:val="24"/>
        </w:rPr>
        <w:t>plants ,</w:t>
      </w:r>
      <w:proofErr w:type="gramEnd"/>
      <w:r w:rsidR="0093345F">
        <w:rPr>
          <w:sz w:val="24"/>
          <w:szCs w:val="24"/>
        </w:rPr>
        <w:t xml:space="preserve"> rare plants and small space plants which can be placed in the house. The index page has the links to Signup,</w:t>
      </w:r>
      <w:r w:rsidR="0043324E">
        <w:rPr>
          <w:sz w:val="24"/>
          <w:szCs w:val="24"/>
        </w:rPr>
        <w:t xml:space="preserve"> </w:t>
      </w:r>
      <w:r w:rsidR="0093345F">
        <w:rPr>
          <w:sz w:val="24"/>
          <w:szCs w:val="24"/>
        </w:rPr>
        <w:t>Login,</w:t>
      </w:r>
      <w:r w:rsidR="0043324E">
        <w:rPr>
          <w:sz w:val="24"/>
          <w:szCs w:val="24"/>
        </w:rPr>
        <w:t xml:space="preserve"> Contact Us pages.</w:t>
      </w:r>
    </w:p>
    <w:p w14:paraId="7FDE06EB" w14:textId="03BC58D7" w:rsidR="0093345F" w:rsidRDefault="0093345F" w:rsidP="00602721">
      <w:pPr>
        <w:rPr>
          <w:sz w:val="24"/>
          <w:szCs w:val="24"/>
        </w:rPr>
      </w:pPr>
    </w:p>
    <w:p w14:paraId="071109A0" w14:textId="723A94D1" w:rsidR="0093345F" w:rsidRPr="00602721" w:rsidRDefault="00E647AF" w:rsidP="00E647AF">
      <w:pPr>
        <w:ind w:left="-450"/>
        <w:rPr>
          <w:sz w:val="24"/>
          <w:szCs w:val="24"/>
        </w:rPr>
      </w:pPr>
      <w:r>
        <w:rPr>
          <w:noProof/>
        </w:rPr>
        <w:drawing>
          <wp:inline distT="0" distB="0" distL="0" distR="0" wp14:anchorId="5DC5094F" wp14:editId="186332B5">
            <wp:extent cx="6981691" cy="3795913"/>
            <wp:effectExtent l="0" t="0" r="0" b="0"/>
            <wp:docPr id="3" name="Picture 3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ebsit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044654" cy="3830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1A9E7" w14:textId="77777777" w:rsidR="00602721" w:rsidRDefault="00602721" w:rsidP="00602721">
      <w:pPr>
        <w:rPr>
          <w:b/>
          <w:bCs/>
          <w:sz w:val="24"/>
          <w:szCs w:val="24"/>
        </w:rPr>
      </w:pPr>
    </w:p>
    <w:p w14:paraId="23ED640D" w14:textId="7D738129" w:rsidR="00602721" w:rsidRDefault="00602721" w:rsidP="0060272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e Case#1:</w:t>
      </w:r>
      <w:r w:rsidR="0043324E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Sign-Up</w:t>
      </w:r>
    </w:p>
    <w:p w14:paraId="2A2F316D" w14:textId="07AE991A" w:rsidR="0093345F" w:rsidRDefault="0093345F" w:rsidP="00602721">
      <w:pPr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 xml:space="preserve">Signing up is easy for New </w:t>
      </w:r>
      <w:r w:rsidR="0043324E">
        <w:rPr>
          <w:sz w:val="24"/>
          <w:szCs w:val="24"/>
        </w:rPr>
        <w:t>members.</w:t>
      </w:r>
      <w:r>
        <w:rPr>
          <w:sz w:val="24"/>
          <w:szCs w:val="24"/>
        </w:rPr>
        <w:t xml:space="preserve"> They can register their email address </w:t>
      </w:r>
      <w:proofErr w:type="gramStart"/>
      <w:r>
        <w:rPr>
          <w:sz w:val="24"/>
          <w:szCs w:val="24"/>
        </w:rPr>
        <w:t>in</w:t>
      </w:r>
      <w:proofErr w:type="gramEnd"/>
      <w:r>
        <w:rPr>
          <w:sz w:val="24"/>
          <w:szCs w:val="24"/>
        </w:rPr>
        <w:t xml:space="preserve"> the Website to get </w:t>
      </w:r>
      <w:r w:rsidR="0043324E">
        <w:rPr>
          <w:sz w:val="24"/>
          <w:szCs w:val="24"/>
        </w:rPr>
        <w:t>latest information</w:t>
      </w:r>
      <w:r>
        <w:rPr>
          <w:sz w:val="24"/>
          <w:szCs w:val="24"/>
        </w:rPr>
        <w:t xml:space="preserve"> about the inventory.</w:t>
      </w:r>
    </w:p>
    <w:p w14:paraId="5034321E" w14:textId="77777777" w:rsidR="0043324E" w:rsidRDefault="0043324E" w:rsidP="00602721">
      <w:pPr>
        <w:rPr>
          <w:sz w:val="24"/>
          <w:szCs w:val="24"/>
        </w:rPr>
      </w:pPr>
    </w:p>
    <w:p w14:paraId="5CE8D6BA" w14:textId="200C49E7" w:rsidR="0093345F" w:rsidRPr="0093345F" w:rsidRDefault="0043324E" w:rsidP="0043324E">
      <w:pPr>
        <w:ind w:left="-63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7BEA07" wp14:editId="5BF84266">
            <wp:extent cx="6904990" cy="4594860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936103" cy="4615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723CC" w14:textId="77777777" w:rsidR="0093345F" w:rsidRPr="00602721" w:rsidRDefault="0093345F" w:rsidP="00602721">
      <w:pPr>
        <w:rPr>
          <w:b/>
          <w:bCs/>
          <w:sz w:val="24"/>
          <w:szCs w:val="24"/>
        </w:rPr>
      </w:pPr>
    </w:p>
    <w:p w14:paraId="1C0F41FE" w14:textId="5E183B77" w:rsidR="00602721" w:rsidRDefault="00602721"/>
    <w:p w14:paraId="62AE1A19" w14:textId="4A315ED2" w:rsidR="0043324E" w:rsidRPr="00E93CC7" w:rsidRDefault="0043324E">
      <w:pPr>
        <w:rPr>
          <w:b/>
          <w:bCs/>
          <w:sz w:val="24"/>
          <w:szCs w:val="24"/>
        </w:rPr>
      </w:pPr>
      <w:r w:rsidRPr="00E93CC7">
        <w:rPr>
          <w:b/>
          <w:bCs/>
          <w:sz w:val="24"/>
          <w:szCs w:val="24"/>
        </w:rPr>
        <w:t>Use Case #2: Login</w:t>
      </w:r>
    </w:p>
    <w:p w14:paraId="4514526F" w14:textId="77777777" w:rsidR="0043324E" w:rsidRDefault="0043324E">
      <w:r>
        <w:rPr>
          <w:b/>
          <w:bCs/>
        </w:rPr>
        <w:tab/>
      </w:r>
      <w:r>
        <w:t xml:space="preserve"> Existing Users can login to their account using Login Page by providing the credentials /email which is used at the time of registration.</w:t>
      </w:r>
    </w:p>
    <w:p w14:paraId="172BC62D" w14:textId="1653D7FD" w:rsidR="0043324E" w:rsidRPr="0043324E" w:rsidRDefault="0043324E" w:rsidP="0043324E">
      <w:pPr>
        <w:ind w:left="-630"/>
      </w:pPr>
      <w:r>
        <w:rPr>
          <w:noProof/>
        </w:rPr>
        <w:lastRenderedPageBreak/>
        <w:drawing>
          <wp:inline distT="0" distB="0" distL="0" distR="0" wp14:anchorId="4CC4CDB7" wp14:editId="47C15A1B">
            <wp:extent cx="6979208" cy="4318427"/>
            <wp:effectExtent l="0" t="0" r="0" b="6350"/>
            <wp:docPr id="4" name="Picture 4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ebsit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01062" cy="4331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0D8BB2C" w14:textId="77777777" w:rsidR="00C54EE6" w:rsidRDefault="00C54EE6" w:rsidP="0043324E">
      <w:pPr>
        <w:ind w:left="-630"/>
      </w:pPr>
    </w:p>
    <w:p w14:paraId="7BF902CD" w14:textId="77777777" w:rsidR="00C54EE6" w:rsidRDefault="00C54EE6" w:rsidP="0043324E">
      <w:pPr>
        <w:ind w:left="-630"/>
      </w:pPr>
    </w:p>
    <w:p w14:paraId="20B45B6D" w14:textId="77777777" w:rsidR="00C54EE6" w:rsidRDefault="00C54EE6" w:rsidP="0043324E">
      <w:pPr>
        <w:ind w:left="-630"/>
      </w:pPr>
    </w:p>
    <w:p w14:paraId="0DEBDA87" w14:textId="1AED67D0" w:rsidR="0043324E" w:rsidRPr="00E93CC7" w:rsidRDefault="0043324E" w:rsidP="0043324E">
      <w:pPr>
        <w:ind w:left="-630"/>
        <w:rPr>
          <w:b/>
          <w:bCs/>
          <w:sz w:val="24"/>
          <w:szCs w:val="24"/>
        </w:rPr>
      </w:pPr>
      <w:r w:rsidRPr="00E93CC7">
        <w:rPr>
          <w:b/>
          <w:bCs/>
          <w:sz w:val="24"/>
          <w:szCs w:val="24"/>
        </w:rPr>
        <w:t>Use Case #3</w:t>
      </w:r>
      <w:r w:rsidR="00890A2F" w:rsidRPr="00E93CC7">
        <w:rPr>
          <w:b/>
          <w:bCs/>
          <w:sz w:val="24"/>
          <w:szCs w:val="24"/>
        </w:rPr>
        <w:t>:</w:t>
      </w:r>
      <w:r w:rsidR="00A90855" w:rsidRPr="00E93CC7">
        <w:rPr>
          <w:b/>
          <w:bCs/>
          <w:sz w:val="24"/>
          <w:szCs w:val="24"/>
        </w:rPr>
        <w:t xml:space="preserve"> Send Message</w:t>
      </w:r>
    </w:p>
    <w:p w14:paraId="3B7E5FED" w14:textId="15A8FF73" w:rsidR="00A90855" w:rsidRDefault="00A90855" w:rsidP="0043324E">
      <w:pPr>
        <w:ind w:left="-630"/>
      </w:pPr>
      <w:r>
        <w:t xml:space="preserve">         </w:t>
      </w:r>
      <w:r w:rsidR="002F3BEC">
        <w:t xml:space="preserve">Users or members can get any information needed or send their feedback </w:t>
      </w:r>
      <w:r w:rsidR="00D8650E">
        <w:t xml:space="preserve">by </w:t>
      </w:r>
      <w:r w:rsidR="00B87392">
        <w:t xml:space="preserve">sending us a message which is </w:t>
      </w:r>
      <w:proofErr w:type="gramStart"/>
      <w:r w:rsidR="00B87392">
        <w:t xml:space="preserve">in </w:t>
      </w:r>
      <w:r w:rsidR="00D8650E">
        <w:t xml:space="preserve"> contact</w:t>
      </w:r>
      <w:proofErr w:type="gramEnd"/>
      <w:r w:rsidR="00B87392">
        <w:t xml:space="preserve"> us page.</w:t>
      </w:r>
    </w:p>
    <w:p w14:paraId="0F5C99F9" w14:textId="6E8BABF6" w:rsidR="003010DD" w:rsidRDefault="003010DD" w:rsidP="0043324E">
      <w:pPr>
        <w:ind w:left="-630"/>
      </w:pPr>
    </w:p>
    <w:p w14:paraId="7F50F9A5" w14:textId="0B7220A5" w:rsidR="003010DD" w:rsidRDefault="00C54EE6" w:rsidP="0043324E">
      <w:pPr>
        <w:ind w:left="-630"/>
        <w:rPr>
          <w:noProof/>
        </w:rPr>
      </w:pPr>
      <w:r>
        <w:rPr>
          <w:noProof/>
        </w:rPr>
        <w:lastRenderedPageBreak/>
        <w:drawing>
          <wp:inline distT="0" distB="0" distL="0" distR="0" wp14:anchorId="0460D31A" wp14:editId="2020FDA1">
            <wp:extent cx="5943600" cy="3186072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51124" cy="319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B1D27" w14:textId="65735F7C" w:rsidR="00C54EE6" w:rsidRDefault="00C54EE6" w:rsidP="0043324E">
      <w:pPr>
        <w:ind w:left="-630"/>
        <w:rPr>
          <w:noProof/>
        </w:rPr>
      </w:pPr>
    </w:p>
    <w:p w14:paraId="162312A2" w14:textId="77777777" w:rsidR="00C54EE6" w:rsidRDefault="00C54EE6" w:rsidP="0043324E">
      <w:pPr>
        <w:ind w:left="-630"/>
      </w:pPr>
    </w:p>
    <w:p w14:paraId="248EE517" w14:textId="68E23C54" w:rsidR="00E93CC7" w:rsidRPr="00E93CC7" w:rsidRDefault="00E93CC7" w:rsidP="00E93CC7">
      <w:pPr>
        <w:ind w:left="-630"/>
        <w:rPr>
          <w:b/>
          <w:bCs/>
          <w:sz w:val="24"/>
          <w:szCs w:val="24"/>
        </w:rPr>
      </w:pPr>
      <w:r w:rsidRPr="00E93CC7">
        <w:rPr>
          <w:b/>
          <w:bCs/>
          <w:sz w:val="24"/>
          <w:szCs w:val="24"/>
        </w:rPr>
        <w:t xml:space="preserve">Usecase#4: Search </w:t>
      </w:r>
    </w:p>
    <w:p w14:paraId="18F76C7D" w14:textId="77777777" w:rsidR="00E93CC7" w:rsidRPr="00797751" w:rsidRDefault="00E93CC7" w:rsidP="00E93CC7">
      <w:r>
        <w:t xml:space="preserve"> By Using this Search </w:t>
      </w:r>
      <w:proofErr w:type="gramStart"/>
      <w:r>
        <w:t>functionality ,</w:t>
      </w:r>
      <w:proofErr w:type="gramEnd"/>
      <w:r>
        <w:t xml:space="preserve"> Users can search for the items they are looking for.</w:t>
      </w:r>
    </w:p>
    <w:p w14:paraId="6709B5AC" w14:textId="77777777" w:rsidR="00E93CC7" w:rsidRPr="007C02A0" w:rsidRDefault="00E93CC7" w:rsidP="00E93CC7">
      <w:pPr>
        <w:ind w:left="-630"/>
        <w:rPr>
          <w:b/>
          <w:bCs/>
        </w:rPr>
      </w:pPr>
    </w:p>
    <w:p w14:paraId="2932F70B" w14:textId="3427B4DF" w:rsidR="00890A2F" w:rsidRPr="00E93CC7" w:rsidRDefault="00E46ED5" w:rsidP="0043324E">
      <w:pPr>
        <w:ind w:left="-630"/>
        <w:rPr>
          <w:b/>
          <w:bCs/>
          <w:sz w:val="24"/>
          <w:szCs w:val="24"/>
        </w:rPr>
      </w:pPr>
      <w:r w:rsidRPr="00E93CC7">
        <w:rPr>
          <w:b/>
          <w:bCs/>
          <w:sz w:val="24"/>
          <w:szCs w:val="24"/>
        </w:rPr>
        <w:t>Usecase</w:t>
      </w:r>
      <w:r w:rsidR="00E93CC7" w:rsidRPr="00E93CC7">
        <w:rPr>
          <w:b/>
          <w:bCs/>
          <w:sz w:val="24"/>
          <w:szCs w:val="24"/>
        </w:rPr>
        <w:t>#5</w:t>
      </w:r>
      <w:r w:rsidRPr="00E93CC7">
        <w:rPr>
          <w:b/>
          <w:bCs/>
          <w:sz w:val="24"/>
          <w:szCs w:val="24"/>
        </w:rPr>
        <w:t>:</w:t>
      </w:r>
      <w:r w:rsidR="00C21359" w:rsidRPr="00E93CC7">
        <w:rPr>
          <w:b/>
          <w:bCs/>
          <w:sz w:val="24"/>
          <w:szCs w:val="24"/>
        </w:rPr>
        <w:t xml:space="preserve"> Add to Cart</w:t>
      </w:r>
    </w:p>
    <w:p w14:paraId="71EE158A" w14:textId="3E85769F" w:rsidR="00C21359" w:rsidRDefault="008043FB" w:rsidP="0043324E">
      <w:pPr>
        <w:ind w:left="-630"/>
      </w:pPr>
      <w:r>
        <w:rPr>
          <w:b/>
          <w:bCs/>
        </w:rPr>
        <w:tab/>
      </w:r>
      <w:r>
        <w:t xml:space="preserve">Users </w:t>
      </w:r>
      <w:r w:rsidR="009E2ECE">
        <w:t xml:space="preserve">can add their selected </w:t>
      </w:r>
      <w:r w:rsidR="00B10D83">
        <w:t>items</w:t>
      </w:r>
      <w:r w:rsidR="009E2ECE">
        <w:t xml:space="preserve"> in to the shopping cart</w:t>
      </w:r>
      <w:r w:rsidR="00310B83">
        <w:t xml:space="preserve"> with the ‘Add to Cart’ option</w:t>
      </w:r>
      <w:r w:rsidR="00B10D83">
        <w:t>.</w:t>
      </w:r>
    </w:p>
    <w:p w14:paraId="5835239C" w14:textId="77777777" w:rsidR="00C21359" w:rsidRDefault="00C21359" w:rsidP="0043324E">
      <w:pPr>
        <w:ind w:left="-630"/>
        <w:rPr>
          <w:b/>
          <w:bCs/>
        </w:rPr>
      </w:pPr>
    </w:p>
    <w:p w14:paraId="063AD3E2" w14:textId="77777777" w:rsidR="00C21359" w:rsidRPr="00C21359" w:rsidRDefault="00C21359" w:rsidP="0043324E">
      <w:pPr>
        <w:ind w:left="-630"/>
        <w:rPr>
          <w:b/>
          <w:bCs/>
        </w:rPr>
      </w:pPr>
    </w:p>
    <w:sectPr w:rsidR="00C21359" w:rsidRPr="00C213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sDAyNDI3MDYwMjBU0lEKTi0uzszPAykwqgUA4cCsOSwAAAA="/>
  </w:docVars>
  <w:rsids>
    <w:rsidRoot w:val="00602721"/>
    <w:rsid w:val="00120587"/>
    <w:rsid w:val="002F3BEC"/>
    <w:rsid w:val="003010DD"/>
    <w:rsid w:val="00310B83"/>
    <w:rsid w:val="004056FA"/>
    <w:rsid w:val="0042146C"/>
    <w:rsid w:val="0043324E"/>
    <w:rsid w:val="00582900"/>
    <w:rsid w:val="005E77D4"/>
    <w:rsid w:val="00602721"/>
    <w:rsid w:val="00797751"/>
    <w:rsid w:val="007C02A0"/>
    <w:rsid w:val="00802D21"/>
    <w:rsid w:val="008043FB"/>
    <w:rsid w:val="00831DA4"/>
    <w:rsid w:val="00890A2F"/>
    <w:rsid w:val="0093345F"/>
    <w:rsid w:val="009E2ECE"/>
    <w:rsid w:val="00A90855"/>
    <w:rsid w:val="00B10D83"/>
    <w:rsid w:val="00B87392"/>
    <w:rsid w:val="00C21359"/>
    <w:rsid w:val="00C54EE6"/>
    <w:rsid w:val="00D8650E"/>
    <w:rsid w:val="00DF5E13"/>
    <w:rsid w:val="00E468DC"/>
    <w:rsid w:val="00E46ED5"/>
    <w:rsid w:val="00E647AF"/>
    <w:rsid w:val="00E83686"/>
    <w:rsid w:val="00E93CC7"/>
    <w:rsid w:val="00FA4830"/>
    <w:rsid w:val="00FC7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945E8"/>
  <w15:chartTrackingRefBased/>
  <w15:docId w15:val="{254768EB-68EA-459E-AC17-5C4D5AF35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a, Anitha</dc:creator>
  <cp:keywords/>
  <dc:description/>
  <cp:lastModifiedBy>Kona, Anitha</cp:lastModifiedBy>
  <cp:revision>28</cp:revision>
  <dcterms:created xsi:type="dcterms:W3CDTF">2021-10-14T03:01:00Z</dcterms:created>
  <dcterms:modified xsi:type="dcterms:W3CDTF">2021-10-14T13:16:00Z</dcterms:modified>
</cp:coreProperties>
</file>